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4DD1" w:rsidRPr="00D646E5" w:rsidRDefault="00664DD1" w:rsidP="00664DD1">
      <w:pPr>
        <w:pStyle w:val="FirstParagraph"/>
        <w:jc w:val="right"/>
        <w:rPr>
          <w:rFonts w:ascii="Times New Roman" w:hAnsi="Times New Roman" w:cs="Times New Roman"/>
          <w:lang w:val="ro-RO"/>
        </w:rPr>
      </w:pPr>
    </w:p>
    <w:p w:rsidR="00664DD1" w:rsidRPr="00D646E5" w:rsidRDefault="00664DD1" w:rsidP="00664DD1">
      <w:pPr>
        <w:pStyle w:val="FirstParagraph"/>
        <w:jc w:val="right"/>
        <w:rPr>
          <w:rFonts w:ascii="Times New Roman" w:hAnsi="Times New Roman" w:cs="Times New Roman"/>
          <w:lang w:val="ro-RO"/>
        </w:rPr>
      </w:pPr>
      <w:r w:rsidRPr="00D646E5">
        <w:rPr>
          <w:rFonts w:ascii="Times New Roman" w:hAnsi="Times New Roman" w:cs="Times New Roman"/>
          <w:lang w:val="ro-RO"/>
        </w:rPr>
        <w:t xml:space="preserve">Anexa 1 </w:t>
      </w:r>
    </w:p>
    <w:p w:rsidR="00664DD1" w:rsidRPr="00D646E5" w:rsidRDefault="00664DD1" w:rsidP="00664DD1">
      <w:pPr>
        <w:pStyle w:val="FirstParagraph"/>
        <w:jc w:val="right"/>
        <w:rPr>
          <w:rFonts w:ascii="Times New Roman" w:hAnsi="Times New Roman" w:cs="Times New Roman"/>
          <w:lang w:val="ro-RO"/>
        </w:rPr>
      </w:pPr>
      <w:r w:rsidRPr="00D646E5">
        <w:rPr>
          <w:rFonts w:ascii="Times New Roman" w:hAnsi="Times New Roman" w:cs="Times New Roman"/>
          <w:lang w:val="ro-RO"/>
        </w:rPr>
        <w:t>la Nota privind crearea rețelei de resurse educaționale deschise</w:t>
      </w:r>
    </w:p>
    <w:p w:rsidR="00664DD1" w:rsidRPr="00D646E5" w:rsidRDefault="00664DD1" w:rsidP="00664DD1">
      <w:pPr>
        <w:pStyle w:val="BodyText"/>
        <w:jc w:val="center"/>
        <w:rPr>
          <w:rFonts w:ascii="Times New Roman" w:hAnsi="Times New Roman" w:cs="Times New Roman"/>
          <w:b/>
          <w:sz w:val="28"/>
          <w:lang w:val="ro-RO"/>
        </w:rPr>
      </w:pPr>
    </w:p>
    <w:p w:rsidR="00664DD1" w:rsidRPr="00D646E5" w:rsidRDefault="00664DD1" w:rsidP="00664DD1">
      <w:pPr>
        <w:pStyle w:val="BodyText"/>
        <w:jc w:val="center"/>
        <w:rPr>
          <w:rFonts w:ascii="Times New Roman" w:hAnsi="Times New Roman" w:cs="Times New Roman"/>
          <w:b/>
          <w:sz w:val="28"/>
          <w:lang w:val="ro-RO"/>
        </w:rPr>
      </w:pPr>
    </w:p>
    <w:p w:rsidR="00664DD1" w:rsidRPr="00D646E5" w:rsidRDefault="00664DD1" w:rsidP="00664DD1">
      <w:pPr>
        <w:pStyle w:val="BodyText"/>
        <w:jc w:val="center"/>
        <w:rPr>
          <w:rFonts w:ascii="Times New Roman" w:hAnsi="Times New Roman" w:cs="Times New Roman"/>
          <w:b/>
          <w:sz w:val="28"/>
          <w:lang w:val="ro-RO"/>
        </w:rPr>
      </w:pPr>
      <w:r w:rsidRPr="00D646E5">
        <w:rPr>
          <w:rFonts w:ascii="Times New Roman" w:hAnsi="Times New Roman" w:cs="Times New Roman"/>
          <w:b/>
          <w:sz w:val="28"/>
          <w:lang w:val="ro-RO"/>
        </w:rPr>
        <w:t>Fișă de identificare RED</w:t>
      </w:r>
    </w:p>
    <w:p w:rsidR="00664DD1" w:rsidRPr="00D646E5" w:rsidRDefault="00664DD1" w:rsidP="00664DD1">
      <w:pPr>
        <w:pStyle w:val="BodyText"/>
        <w:rPr>
          <w:rFonts w:ascii="Times New Roman" w:hAnsi="Times New Roman" w:cs="Times New Roman"/>
          <w:lang w:val="ro-RO"/>
        </w:rPr>
      </w:pPr>
    </w:p>
    <w:p w:rsidR="00664DD1" w:rsidRPr="00D646E5" w:rsidRDefault="00664DD1" w:rsidP="00664DD1">
      <w:pPr>
        <w:pStyle w:val="BodyText"/>
        <w:rPr>
          <w:rFonts w:ascii="Times New Roman" w:hAnsi="Times New Roman" w:cs="Times New Roman"/>
          <w:lang w:val="ro-RO"/>
        </w:rPr>
      </w:pPr>
    </w:p>
    <w:p w:rsidR="00664DD1" w:rsidRPr="00D646E5" w:rsidRDefault="00664DD1" w:rsidP="00664DD1">
      <w:pPr>
        <w:pStyle w:val="BodyText"/>
        <w:rPr>
          <w:rFonts w:ascii="Times New Roman" w:hAnsi="Times New Roman" w:cs="Times New Roman"/>
          <w:sz w:val="28"/>
          <w:lang w:val="ro-RO"/>
        </w:rPr>
      </w:pPr>
      <w:r w:rsidRPr="00D646E5">
        <w:rPr>
          <w:rFonts w:ascii="Times New Roman" w:hAnsi="Times New Roman" w:cs="Times New Roman"/>
          <w:b/>
          <w:sz w:val="28"/>
          <w:lang w:val="ro-RO"/>
        </w:rPr>
        <w:t>Nume/prenume autor: KOVÁCS-GORBOI KATALIN- MELINDA</w:t>
      </w:r>
    </w:p>
    <w:p w:rsidR="00664DD1" w:rsidRPr="00D646E5" w:rsidRDefault="00664DD1" w:rsidP="00664DD1">
      <w:pPr>
        <w:pStyle w:val="BodyText"/>
        <w:rPr>
          <w:rFonts w:ascii="Times New Roman" w:hAnsi="Times New Roman" w:cs="Times New Roman"/>
          <w:b/>
          <w:sz w:val="28"/>
          <w:lang w:val="ro-RO"/>
        </w:rPr>
      </w:pPr>
      <w:r w:rsidRPr="00D646E5">
        <w:rPr>
          <w:rFonts w:ascii="Times New Roman" w:hAnsi="Times New Roman" w:cs="Times New Roman"/>
          <w:b/>
          <w:sz w:val="28"/>
          <w:lang w:val="ro-RO"/>
        </w:rPr>
        <w:t xml:space="preserve">Denumirea resursei educaționale propuse: </w:t>
      </w:r>
      <w:proofErr w:type="spellStart"/>
      <w:r w:rsidRPr="00D646E5">
        <w:rPr>
          <w:rFonts w:ascii="Times New Roman" w:hAnsi="Times New Roman" w:cs="Times New Roman"/>
          <w:b/>
          <w:sz w:val="28"/>
          <w:u w:val="single"/>
          <w:lang w:val="ro-RO"/>
        </w:rPr>
        <w:t>Revision</w:t>
      </w:r>
      <w:proofErr w:type="spellEnd"/>
      <w:r w:rsidRPr="00D646E5">
        <w:rPr>
          <w:rFonts w:ascii="Times New Roman" w:hAnsi="Times New Roman" w:cs="Times New Roman"/>
          <w:b/>
          <w:sz w:val="28"/>
          <w:u w:val="single"/>
          <w:lang w:val="ro-RO"/>
        </w:rPr>
        <w:t xml:space="preserve"> </w:t>
      </w:r>
      <w:proofErr w:type="spellStart"/>
      <w:r w:rsidRPr="00D646E5">
        <w:rPr>
          <w:rFonts w:ascii="Times New Roman" w:hAnsi="Times New Roman" w:cs="Times New Roman"/>
          <w:b/>
          <w:sz w:val="28"/>
          <w:u w:val="single"/>
          <w:lang w:val="ro-RO"/>
        </w:rPr>
        <w:t>using</w:t>
      </w:r>
      <w:proofErr w:type="spellEnd"/>
      <w:r w:rsidRPr="00D646E5">
        <w:rPr>
          <w:rFonts w:ascii="Times New Roman" w:hAnsi="Times New Roman" w:cs="Times New Roman"/>
          <w:b/>
          <w:sz w:val="28"/>
          <w:u w:val="single"/>
          <w:lang w:val="ro-RO"/>
        </w:rPr>
        <w:t xml:space="preserve"> </w:t>
      </w:r>
      <w:proofErr w:type="spellStart"/>
      <w:r w:rsidRPr="00D646E5">
        <w:rPr>
          <w:rFonts w:ascii="Times New Roman" w:hAnsi="Times New Roman" w:cs="Times New Roman"/>
          <w:b/>
          <w:sz w:val="28"/>
          <w:u w:val="single"/>
          <w:lang w:val="ro-RO"/>
        </w:rPr>
        <w:t>cards</w:t>
      </w:r>
      <w:proofErr w:type="spellEnd"/>
      <w:r w:rsidRPr="00D646E5">
        <w:rPr>
          <w:rFonts w:ascii="Times New Roman" w:hAnsi="Times New Roman" w:cs="Times New Roman"/>
          <w:b/>
          <w:sz w:val="28"/>
          <w:u w:val="single"/>
          <w:lang w:val="ro-RO"/>
        </w:rPr>
        <w:t xml:space="preserve"> – 5</w:t>
      </w:r>
      <w:r w:rsidRPr="00D646E5">
        <w:rPr>
          <w:rFonts w:ascii="Times New Roman" w:hAnsi="Times New Roman" w:cs="Times New Roman"/>
          <w:b/>
          <w:sz w:val="28"/>
          <w:u w:val="single"/>
          <w:vertAlign w:val="superscript"/>
          <w:lang w:val="ro-RO"/>
        </w:rPr>
        <w:t>th</w:t>
      </w:r>
      <w:r w:rsidRPr="00D646E5">
        <w:rPr>
          <w:rFonts w:ascii="Times New Roman" w:hAnsi="Times New Roman" w:cs="Times New Roman"/>
          <w:b/>
          <w:sz w:val="28"/>
          <w:u w:val="single"/>
          <w:lang w:val="ro-RO"/>
        </w:rPr>
        <w:t xml:space="preserve"> grade</w:t>
      </w:r>
    </w:p>
    <w:p w:rsidR="00664DD1" w:rsidRPr="00D646E5" w:rsidRDefault="00664DD1" w:rsidP="00664DD1">
      <w:pPr>
        <w:pStyle w:val="BodyText"/>
        <w:jc w:val="both"/>
        <w:rPr>
          <w:rFonts w:ascii="Times New Roman" w:hAnsi="Times New Roman" w:cs="Times New Roman"/>
          <w:b/>
          <w:sz w:val="28"/>
          <w:lang w:val="ro-RO"/>
        </w:rPr>
      </w:pPr>
      <w:r w:rsidRPr="00D646E5">
        <w:rPr>
          <w:rFonts w:ascii="Times New Roman" w:hAnsi="Times New Roman" w:cs="Times New Roman"/>
          <w:b/>
          <w:sz w:val="28"/>
          <w:lang w:val="ro-RO"/>
        </w:rPr>
        <w:t xml:space="preserve">Tema/scurta descriere: </w:t>
      </w:r>
      <w:r w:rsidRPr="00D646E5">
        <w:rPr>
          <w:rFonts w:ascii="Times New Roman" w:hAnsi="Times New Roman" w:cs="Times New Roman"/>
          <w:sz w:val="28"/>
          <w:lang w:val="ro-RO"/>
        </w:rPr>
        <w:t>materialul propus a fi utilizat ca recapitulare la sfârșitul sau începutul anului școlar cuprinde 4 tipuri de activități/</w:t>
      </w:r>
      <w:proofErr w:type="spellStart"/>
      <w:r w:rsidRPr="00D646E5">
        <w:rPr>
          <w:rFonts w:ascii="Times New Roman" w:hAnsi="Times New Roman" w:cs="Times New Roman"/>
          <w:sz w:val="28"/>
          <w:lang w:val="ro-RO"/>
        </w:rPr>
        <w:t>itemi</w:t>
      </w:r>
      <w:proofErr w:type="spellEnd"/>
      <w:r w:rsidRPr="00D646E5">
        <w:rPr>
          <w:rFonts w:ascii="Times New Roman" w:hAnsi="Times New Roman" w:cs="Times New Roman"/>
          <w:sz w:val="28"/>
          <w:lang w:val="ro-RO"/>
        </w:rPr>
        <w:t>: aranjarea în ordine a cuvintelor dintr-un enunț, corectarea greșelilor din propoziții, răspunsul la întrebări și traducerea unor propoziții.</w:t>
      </w:r>
    </w:p>
    <w:p w:rsidR="00664DD1" w:rsidRPr="00D646E5" w:rsidRDefault="00664DD1" w:rsidP="00664DD1">
      <w:pPr>
        <w:pStyle w:val="BodyText"/>
        <w:rPr>
          <w:rFonts w:ascii="Times New Roman" w:hAnsi="Times New Roman" w:cs="Times New Roman"/>
          <w:b/>
          <w:sz w:val="28"/>
          <w:lang w:val="ro-RO"/>
        </w:rPr>
      </w:pPr>
      <w:r w:rsidRPr="00D646E5">
        <w:rPr>
          <w:rFonts w:ascii="Times New Roman" w:hAnsi="Times New Roman" w:cs="Times New Roman"/>
          <w:b/>
          <w:sz w:val="28"/>
          <w:lang w:val="ro-RO"/>
        </w:rPr>
        <w:t>Scopul materialului propus:</w:t>
      </w:r>
    </w:p>
    <w:p w:rsidR="00664DD1" w:rsidRPr="00D646E5" w:rsidRDefault="00664DD1" w:rsidP="00664DD1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lang w:val="ro-RO"/>
        </w:rPr>
      </w:pPr>
      <w:r w:rsidRPr="00D646E5">
        <w:rPr>
          <w:rFonts w:ascii="Times New Roman" w:hAnsi="Times New Roman" w:cs="Times New Roman"/>
          <w:sz w:val="28"/>
          <w:lang w:val="ro-RO"/>
        </w:rPr>
        <w:t>didactic (de utilizat la clasă/cu elevii</w:t>
      </w:r>
      <w:r w:rsidRPr="00D646E5">
        <w:rPr>
          <w:rFonts w:ascii="Times New Roman" w:hAnsi="Times New Roman" w:cs="Times New Roman"/>
          <w:sz w:val="28"/>
          <w:lang w:val="ro-RO"/>
        </w:rPr>
        <w:tab/>
      </w:r>
      <w:r w:rsidRPr="00D646E5">
        <w:rPr>
          <w:rFonts w:ascii="Times New Roman" w:hAnsi="Times New Roman" w:cs="Times New Roman"/>
          <w:sz w:val="28"/>
          <w:lang w:val="ro-RO"/>
        </w:rPr>
        <w:tab/>
      </w:r>
      <w:r w:rsidRPr="00D646E5">
        <w:rPr>
          <w:rFonts w:ascii="Times New Roman" w:hAnsi="Times New Roman" w:cs="Times New Roman"/>
          <w:sz w:val="28"/>
          <w:lang w:val="ro-RO"/>
        </w:rPr>
        <w:sym w:font="Wingdings" w:char="F0FE"/>
      </w:r>
    </w:p>
    <w:p w:rsidR="00664DD1" w:rsidRPr="00D646E5" w:rsidRDefault="00664DD1" w:rsidP="00664DD1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lang w:val="ro-RO"/>
        </w:rPr>
      </w:pPr>
      <w:r w:rsidRPr="00D646E5">
        <w:rPr>
          <w:rFonts w:ascii="Times New Roman" w:hAnsi="Times New Roman" w:cs="Times New Roman"/>
          <w:sz w:val="28"/>
          <w:lang w:val="ro-RO"/>
        </w:rPr>
        <w:t xml:space="preserve">pentru elev (de utilizat de către elevi) </w:t>
      </w:r>
      <w:r w:rsidRPr="00D646E5">
        <w:rPr>
          <w:rFonts w:ascii="Times New Roman" w:hAnsi="Times New Roman" w:cs="Times New Roman"/>
          <w:sz w:val="28"/>
          <w:lang w:val="ro-RO"/>
        </w:rPr>
        <w:tab/>
      </w:r>
      <w:r w:rsidRPr="00D646E5">
        <w:rPr>
          <w:rFonts w:ascii="Times New Roman" w:hAnsi="Times New Roman" w:cs="Times New Roman"/>
          <w:sz w:val="28"/>
          <w:lang w:val="ro-RO"/>
        </w:rPr>
        <w:tab/>
      </w:r>
      <w:r w:rsidRPr="00D646E5">
        <w:rPr>
          <w:rFonts w:ascii="Times New Roman" w:hAnsi="Times New Roman" w:cs="Times New Roman"/>
          <w:sz w:val="28"/>
          <w:lang w:val="ro-RO"/>
        </w:rPr>
        <w:sym w:font="Wingdings" w:char="F0A8"/>
      </w:r>
    </w:p>
    <w:p w:rsidR="00664DD1" w:rsidRPr="00D646E5" w:rsidRDefault="00664DD1" w:rsidP="00664DD1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lang w:val="ro-RO"/>
        </w:rPr>
      </w:pPr>
      <w:r w:rsidRPr="00D646E5">
        <w:rPr>
          <w:rFonts w:ascii="Times New Roman" w:hAnsi="Times New Roman" w:cs="Times New Roman"/>
          <w:sz w:val="28"/>
          <w:lang w:val="ro-RO"/>
        </w:rPr>
        <w:t>de documentare pentru cadre didactice</w:t>
      </w:r>
      <w:r w:rsidRPr="00D646E5">
        <w:rPr>
          <w:rFonts w:ascii="Times New Roman" w:hAnsi="Times New Roman" w:cs="Times New Roman"/>
          <w:sz w:val="28"/>
          <w:lang w:val="ro-RO"/>
        </w:rPr>
        <w:tab/>
      </w:r>
      <w:r w:rsidRPr="00D646E5">
        <w:rPr>
          <w:rFonts w:ascii="Times New Roman" w:hAnsi="Times New Roman" w:cs="Times New Roman"/>
          <w:sz w:val="28"/>
          <w:lang w:val="ro-RO"/>
        </w:rPr>
        <w:tab/>
      </w:r>
      <w:r w:rsidRPr="00D646E5">
        <w:rPr>
          <w:rFonts w:ascii="Times New Roman" w:hAnsi="Times New Roman" w:cs="Times New Roman"/>
          <w:sz w:val="28"/>
          <w:lang w:val="ro-RO"/>
        </w:rPr>
        <w:sym w:font="Wingdings" w:char="F0A8"/>
      </w:r>
    </w:p>
    <w:p w:rsidR="00664DD1" w:rsidRPr="00D646E5" w:rsidRDefault="00664DD1" w:rsidP="00664DD1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lang w:val="ro-RO"/>
        </w:rPr>
      </w:pPr>
      <w:r w:rsidRPr="00D646E5">
        <w:rPr>
          <w:rFonts w:ascii="Times New Roman" w:hAnsi="Times New Roman" w:cs="Times New Roman"/>
          <w:sz w:val="28"/>
          <w:lang w:val="ro-RO"/>
        </w:rPr>
        <w:t>altele ………………………………….</w:t>
      </w:r>
      <w:r w:rsidRPr="00D646E5">
        <w:rPr>
          <w:rFonts w:ascii="Times New Roman" w:hAnsi="Times New Roman" w:cs="Times New Roman"/>
          <w:sz w:val="28"/>
          <w:lang w:val="ro-RO"/>
        </w:rPr>
        <w:tab/>
      </w:r>
      <w:r w:rsidRPr="00D646E5">
        <w:rPr>
          <w:rFonts w:ascii="Times New Roman" w:hAnsi="Times New Roman" w:cs="Times New Roman"/>
          <w:sz w:val="28"/>
          <w:lang w:val="ro-RO"/>
        </w:rPr>
        <w:tab/>
      </w:r>
      <w:r w:rsidRPr="00D646E5">
        <w:rPr>
          <w:rFonts w:ascii="Times New Roman" w:hAnsi="Times New Roman" w:cs="Times New Roman"/>
          <w:sz w:val="28"/>
          <w:lang w:val="ro-RO"/>
        </w:rPr>
        <w:sym w:font="Wingdings" w:char="F0A8"/>
      </w:r>
    </w:p>
    <w:p w:rsidR="00664DD1" w:rsidRPr="00D646E5" w:rsidRDefault="00664DD1" w:rsidP="00664DD1">
      <w:pPr>
        <w:pStyle w:val="BodyText"/>
        <w:rPr>
          <w:rFonts w:ascii="Times New Roman" w:hAnsi="Times New Roman" w:cs="Times New Roman"/>
          <w:sz w:val="28"/>
          <w:lang w:val="ro-RO"/>
        </w:rPr>
      </w:pPr>
      <w:r w:rsidRPr="00D646E5">
        <w:rPr>
          <w:rFonts w:ascii="Times New Roman" w:hAnsi="Times New Roman" w:cs="Times New Roman"/>
          <w:b/>
          <w:sz w:val="28"/>
          <w:lang w:val="ro-RO"/>
        </w:rPr>
        <w:t xml:space="preserve">Nivel de învățământ /clasa: a V-a sau </w:t>
      </w:r>
      <w:proofErr w:type="spellStart"/>
      <w:r w:rsidRPr="00D646E5">
        <w:rPr>
          <w:rFonts w:ascii="Times New Roman" w:hAnsi="Times New Roman" w:cs="Times New Roman"/>
          <w:b/>
          <w:sz w:val="28"/>
          <w:lang w:val="ro-RO"/>
        </w:rPr>
        <w:t>aVI-a</w:t>
      </w:r>
      <w:proofErr w:type="spellEnd"/>
    </w:p>
    <w:p w:rsidR="00664DD1" w:rsidRPr="00D646E5" w:rsidRDefault="00664DD1" w:rsidP="00664DD1">
      <w:pPr>
        <w:pStyle w:val="BodyText"/>
        <w:rPr>
          <w:rFonts w:ascii="Times New Roman" w:hAnsi="Times New Roman" w:cs="Times New Roman"/>
          <w:sz w:val="28"/>
          <w:lang w:val="ro-RO"/>
        </w:rPr>
      </w:pPr>
      <w:r w:rsidRPr="00D646E5">
        <w:rPr>
          <w:rFonts w:ascii="Times New Roman" w:hAnsi="Times New Roman" w:cs="Times New Roman"/>
          <w:b/>
          <w:sz w:val="28"/>
          <w:lang w:val="ro-RO"/>
        </w:rPr>
        <w:t>Aria curriculară/disciplina:</w:t>
      </w:r>
      <w:r w:rsidRPr="00D646E5">
        <w:rPr>
          <w:rFonts w:ascii="Times New Roman" w:hAnsi="Times New Roman" w:cs="Times New Roman"/>
          <w:sz w:val="28"/>
          <w:lang w:val="ro-RO"/>
        </w:rPr>
        <w:t xml:space="preserve"> LIMBA ENGLEZĂ</w:t>
      </w:r>
    </w:p>
    <w:p w:rsidR="00664DD1" w:rsidRPr="00D646E5" w:rsidRDefault="00664DD1" w:rsidP="00664DD1">
      <w:pPr>
        <w:pStyle w:val="BodyText"/>
        <w:rPr>
          <w:rFonts w:ascii="Times New Roman" w:hAnsi="Times New Roman" w:cs="Times New Roman"/>
          <w:sz w:val="28"/>
          <w:lang w:val="ro-RO"/>
        </w:rPr>
      </w:pPr>
      <w:r w:rsidRPr="00D646E5">
        <w:rPr>
          <w:rFonts w:ascii="Times New Roman" w:hAnsi="Times New Roman" w:cs="Times New Roman"/>
          <w:b/>
          <w:sz w:val="28"/>
          <w:lang w:val="ro-RO"/>
        </w:rPr>
        <w:t xml:space="preserve">Material </w:t>
      </w:r>
      <w:proofErr w:type="spellStart"/>
      <w:r w:rsidRPr="00D646E5">
        <w:rPr>
          <w:rFonts w:ascii="Times New Roman" w:hAnsi="Times New Roman" w:cs="Times New Roman"/>
          <w:b/>
          <w:sz w:val="28"/>
          <w:lang w:val="ro-RO"/>
        </w:rPr>
        <w:t>extracurricular</w:t>
      </w:r>
      <w:proofErr w:type="spellEnd"/>
      <w:r w:rsidRPr="00D646E5">
        <w:rPr>
          <w:rFonts w:ascii="Times New Roman" w:hAnsi="Times New Roman" w:cs="Times New Roman"/>
          <w:b/>
          <w:sz w:val="28"/>
          <w:lang w:val="ro-RO"/>
        </w:rPr>
        <w:t>:-</w:t>
      </w:r>
    </w:p>
    <w:p w:rsidR="00664DD1" w:rsidRPr="00D646E5" w:rsidRDefault="00664DD1" w:rsidP="00664DD1">
      <w:pPr>
        <w:pStyle w:val="BodyText"/>
        <w:rPr>
          <w:rFonts w:ascii="Times New Roman" w:hAnsi="Times New Roman" w:cs="Times New Roman"/>
          <w:lang w:val="ro-RO"/>
        </w:rPr>
      </w:pPr>
      <w:r w:rsidRPr="00D646E5">
        <w:rPr>
          <w:rFonts w:ascii="Times New Roman" w:hAnsi="Times New Roman" w:cs="Times New Roman"/>
          <w:b/>
          <w:sz w:val="28"/>
          <w:lang w:val="ro-RO"/>
        </w:rPr>
        <w:t xml:space="preserve">Competențe vizate: </w:t>
      </w:r>
      <w:r w:rsidRPr="00D646E5">
        <w:rPr>
          <w:rFonts w:ascii="Times New Roman" w:hAnsi="Times New Roman" w:cs="Times New Roman"/>
          <w:lang w:val="ro-RO"/>
        </w:rPr>
        <w:t>-</w:t>
      </w:r>
      <w:r w:rsidRPr="00D646E5">
        <w:rPr>
          <w:rFonts w:ascii="Times New Roman" w:eastAsia="Times New Roman" w:hAnsi="Times New Roman" w:cs="Times New Roman"/>
          <w:lang w:val="ro-RO" w:eastAsia="en-GB"/>
        </w:rPr>
        <w:t xml:space="preserve"> </w:t>
      </w:r>
      <w:r w:rsidRPr="00D646E5">
        <w:rPr>
          <w:rFonts w:ascii="Times New Roman" w:hAnsi="Times New Roman" w:cs="Times New Roman"/>
          <w:lang w:val="ro-RO"/>
        </w:rPr>
        <w:t>să alcătuiască enunțuri corecte cu structurile învățate</w:t>
      </w:r>
    </w:p>
    <w:p w:rsidR="00664DD1" w:rsidRPr="00D646E5" w:rsidRDefault="00664DD1" w:rsidP="00664DD1">
      <w:pPr>
        <w:pStyle w:val="BodyText"/>
        <w:ind w:left="2160"/>
        <w:rPr>
          <w:rFonts w:ascii="Times New Roman" w:hAnsi="Times New Roman" w:cs="Times New Roman"/>
          <w:lang w:val="ro-RO"/>
        </w:rPr>
      </w:pPr>
      <w:r w:rsidRPr="00D646E5">
        <w:rPr>
          <w:rFonts w:ascii="Times New Roman" w:hAnsi="Times New Roman" w:cs="Times New Roman"/>
          <w:lang w:val="ro-RO"/>
        </w:rPr>
        <w:t xml:space="preserve">    </w:t>
      </w:r>
      <w:proofErr w:type="spellStart"/>
      <w:r w:rsidRPr="00D646E5">
        <w:rPr>
          <w:rFonts w:ascii="Times New Roman" w:hAnsi="Times New Roman" w:cs="Times New Roman"/>
          <w:lang w:val="ro-RO"/>
        </w:rPr>
        <w:t>-să</w:t>
      </w:r>
      <w:proofErr w:type="spellEnd"/>
      <w:r w:rsidRPr="00D646E5">
        <w:rPr>
          <w:rFonts w:ascii="Times New Roman" w:hAnsi="Times New Roman" w:cs="Times New Roman"/>
          <w:lang w:val="ro-RO"/>
        </w:rPr>
        <w:t xml:space="preserve"> scrie corect cuvintele învățate</w:t>
      </w:r>
    </w:p>
    <w:p w:rsidR="00664DD1" w:rsidRPr="00D646E5" w:rsidRDefault="00664DD1" w:rsidP="00664DD1">
      <w:pPr>
        <w:pStyle w:val="BodyText"/>
        <w:ind w:left="2160"/>
        <w:rPr>
          <w:rFonts w:ascii="Times New Roman" w:hAnsi="Times New Roman" w:cs="Times New Roman"/>
          <w:lang w:val="ro-RO"/>
        </w:rPr>
      </w:pPr>
      <w:r w:rsidRPr="00D646E5">
        <w:rPr>
          <w:rFonts w:ascii="Times New Roman" w:hAnsi="Times New Roman" w:cs="Times New Roman"/>
          <w:lang w:val="ro-RO"/>
        </w:rPr>
        <w:t xml:space="preserve">   - să înțeleagă textul citit  pentru a putea formula un răspuns</w:t>
      </w:r>
    </w:p>
    <w:p w:rsidR="00664DD1" w:rsidRPr="00D646E5" w:rsidRDefault="00664DD1" w:rsidP="00664DD1">
      <w:pPr>
        <w:pStyle w:val="BodyText"/>
        <w:ind w:left="2160"/>
        <w:rPr>
          <w:rFonts w:ascii="Times New Roman" w:hAnsi="Times New Roman" w:cs="Times New Roman"/>
          <w:lang w:val="ro-RO"/>
        </w:rPr>
      </w:pPr>
      <w:r w:rsidRPr="00D646E5">
        <w:rPr>
          <w:rFonts w:ascii="Times New Roman" w:hAnsi="Times New Roman" w:cs="Times New Roman"/>
          <w:lang w:val="ro-RO"/>
        </w:rPr>
        <w:t xml:space="preserve">   - să exerseze traducerea din limba română în limba engleză respectând specificul acestor limbi</w:t>
      </w:r>
    </w:p>
    <w:p w:rsidR="00664DD1" w:rsidRPr="00D646E5" w:rsidRDefault="00664DD1" w:rsidP="00664DD1">
      <w:pPr>
        <w:pStyle w:val="BodyText"/>
        <w:rPr>
          <w:rFonts w:ascii="Times New Roman" w:hAnsi="Times New Roman" w:cs="Times New Roman"/>
          <w:b/>
          <w:sz w:val="28"/>
          <w:lang w:val="ro-RO"/>
        </w:rPr>
      </w:pPr>
    </w:p>
    <w:p w:rsidR="00664DD1" w:rsidRPr="00D646E5" w:rsidRDefault="00664DD1" w:rsidP="00664DD1">
      <w:pPr>
        <w:rPr>
          <w:lang w:val="ro-RO"/>
        </w:rPr>
      </w:pPr>
    </w:p>
    <w:p w:rsidR="003C4270" w:rsidRPr="00862D4A" w:rsidRDefault="002C40C7" w:rsidP="005634AF">
      <w:pPr>
        <w:jc w:val="center"/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</w:pPr>
      <w:bookmarkStart w:id="0" w:name="_GoBack"/>
      <w:bookmarkEnd w:id="0"/>
      <w:r w:rsidRPr="00862D4A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lastRenderedPageBreak/>
        <w:t>REVISION USING CARDS – 5</w:t>
      </w:r>
      <w:r w:rsidRPr="00862D4A">
        <w:rPr>
          <w:rFonts w:ascii="Times New Roman" w:hAnsi="Times New Roman" w:cs="Times New Roman"/>
          <w:b/>
          <w:sz w:val="32"/>
          <w:szCs w:val="32"/>
          <w:u w:val="single"/>
          <w:vertAlign w:val="superscript"/>
          <w:lang w:val="en-US"/>
        </w:rPr>
        <w:t>TH</w:t>
      </w:r>
      <w:r w:rsidRPr="00862D4A"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  <w:t xml:space="preserve"> GRADE</w:t>
      </w:r>
    </w:p>
    <w:p w:rsidR="002C40C7" w:rsidRDefault="002C40C7" w:rsidP="002C40C7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>
            <wp:extent cx="1638300" cy="682625"/>
            <wp:effectExtent l="19050" t="0" r="0" b="0"/>
            <wp:docPr id="1" name="Picture 1" descr="C:\Users\Meli\Desktop\Pentru RED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eli\Desktop\Pentru RED\downloa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682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40C7" w:rsidRDefault="002C40C7" w:rsidP="002C40C7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Each type of card represents a different task. The papers with the tasks are displayed in the classroom. A student picks a card from the deck, finds the appropriate paper and solves the task according to the number on the card.</w:t>
      </w:r>
    </w:p>
    <w:p w:rsidR="005E67B0" w:rsidRDefault="005E67B0" w:rsidP="002C40C7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Materials: a deck of poker cards, papers with the tasks</w:t>
      </w:r>
    </w:p>
    <w:p w:rsidR="002C40C7" w:rsidRDefault="002C40C7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>
            <wp:extent cx="590550" cy="590550"/>
            <wp:effectExtent l="19050" t="0" r="0" b="0"/>
            <wp:docPr id="3" name="Picture 3" descr="C:\Users\Meli\Desktop\Pentru RED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eli\Desktop\Pentru RED\images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</w:t>
      </w:r>
      <w:r w:rsidRPr="002C40C7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val="en-US"/>
        </w:rPr>
        <w:t>Put the words in the correct order.</w:t>
      </w:r>
    </w:p>
    <w:p w:rsidR="002C40C7" w:rsidRPr="00862D4A" w:rsidRDefault="002C40C7" w:rsidP="002C40C7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2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can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/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you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/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football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/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not/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play.</w:t>
      </w:r>
    </w:p>
    <w:p w:rsidR="002C40C7" w:rsidRPr="00862D4A" w:rsidRDefault="002C40C7" w:rsidP="002C40C7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proofErr w:type="gramStart"/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3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a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/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in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/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café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/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he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/</w:t>
      </w:r>
      <w:r w:rsidR="005634AF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works.</w:t>
      </w:r>
      <w:proofErr w:type="gramEnd"/>
    </w:p>
    <w:p w:rsidR="002C40C7" w:rsidRPr="00862D4A" w:rsidRDefault="002C40C7" w:rsidP="002C40C7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proofErr w:type="gramStart"/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4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he / basketball / does / play?</w:t>
      </w:r>
      <w:proofErr w:type="gramEnd"/>
    </w:p>
    <w:p w:rsidR="002C40C7" w:rsidRPr="00862D4A" w:rsidRDefault="002C40C7" w:rsidP="002C40C7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5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and / biscuits / I / sweets / like.</w:t>
      </w:r>
    </w:p>
    <w:p w:rsidR="002C40C7" w:rsidRPr="00862D4A" w:rsidRDefault="005634AF" w:rsidP="002C40C7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6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hot / in / parrots / forests / live.</w:t>
      </w:r>
    </w:p>
    <w:p w:rsidR="005634AF" w:rsidRPr="00862D4A" w:rsidRDefault="005634AF" w:rsidP="002C40C7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7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some / have got / I / bananas / nice.</w:t>
      </w:r>
    </w:p>
    <w:p w:rsidR="005634AF" w:rsidRPr="00862D4A" w:rsidRDefault="005634AF" w:rsidP="002C40C7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8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your / have / got / what / in / schoolbag / you?</w:t>
      </w:r>
    </w:p>
    <w:p w:rsidR="005634AF" w:rsidRPr="00862D4A" w:rsidRDefault="005634AF" w:rsidP="002C40C7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9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your / Mary / do/ homework!</w:t>
      </w:r>
    </w:p>
    <w:p w:rsidR="005634AF" w:rsidRPr="00862D4A" w:rsidRDefault="005634AF" w:rsidP="002C40C7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10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in / April / birthday / my/ is.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 </w:t>
      </w:r>
    </w:p>
    <w:p w:rsidR="005634AF" w:rsidRPr="00862D4A" w:rsidRDefault="005634AF" w:rsidP="002C40C7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J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children / in / the / two / are/ park.</w:t>
      </w:r>
    </w:p>
    <w:p w:rsidR="005634AF" w:rsidRPr="00862D4A" w:rsidRDefault="005634AF" w:rsidP="002C40C7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Q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speaks / Ramon / Spanish.</w:t>
      </w:r>
    </w:p>
    <w:p w:rsidR="005634AF" w:rsidRPr="00862D4A" w:rsidRDefault="005634AF" w:rsidP="002C40C7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proofErr w:type="gramStart"/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K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on / sofa / they/ sleeping / are / the.</w:t>
      </w:r>
      <w:proofErr w:type="gramEnd"/>
    </w:p>
    <w:p w:rsidR="005634AF" w:rsidRPr="00862D4A" w:rsidRDefault="005634AF" w:rsidP="00862D4A">
      <w:pPr>
        <w:tabs>
          <w:tab w:val="left" w:pos="3810"/>
        </w:tabs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proofErr w:type="gramStart"/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A</w:t>
      </w:r>
      <w:proofErr w:type="gramEnd"/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it / past / is / eight / half.</w:t>
      </w:r>
      <w:r w:rsidR="00862D4A" w:rsidRPr="00862D4A">
        <w:rPr>
          <w:rFonts w:ascii="Times New Roman" w:hAnsi="Times New Roman" w:cs="Times New Roman"/>
          <w:b/>
          <w:sz w:val="32"/>
          <w:szCs w:val="32"/>
          <w:lang w:val="en-US"/>
        </w:rPr>
        <w:tab/>
      </w:r>
    </w:p>
    <w:p w:rsidR="005634AF" w:rsidRDefault="005634AF" w:rsidP="002C40C7">
      <w:pPr>
        <w:jc w:val="both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noProof/>
          <w:color w:val="FF0000"/>
          <w:sz w:val="28"/>
          <w:szCs w:val="28"/>
          <w:lang w:val="en-US"/>
        </w:rPr>
        <w:lastRenderedPageBreak/>
        <w:drawing>
          <wp:inline distT="0" distB="0" distL="0" distR="0">
            <wp:extent cx="966444" cy="723900"/>
            <wp:effectExtent l="19050" t="0" r="5106" b="0"/>
            <wp:docPr id="4" name="Picture 4" descr="C:\Users\Meli\Desktop\Pentru RED\download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eli\Desktop\Pentru RED\download (2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6444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634AF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Correct the sentences.</w:t>
      </w:r>
    </w:p>
    <w:p w:rsidR="000F148D" w:rsidRPr="00862D4A" w:rsidRDefault="000F148D" w:rsidP="002C40C7">
      <w:pPr>
        <w:jc w:val="both"/>
        <w:rPr>
          <w:rFonts w:ascii="Times New Roman" w:hAnsi="Times New Roman" w:cs="Times New Roman"/>
          <w:b/>
          <w:sz w:val="32"/>
          <w:szCs w:val="32"/>
          <w:u w:val="single"/>
          <w:lang w:val="en-US"/>
        </w:rPr>
      </w:pPr>
    </w:p>
    <w:p w:rsidR="005634AF" w:rsidRPr="00862D4A" w:rsidRDefault="005634AF" w:rsidP="005634AF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2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There is many cheese in the fridge.</w:t>
      </w:r>
    </w:p>
    <w:p w:rsidR="005634AF" w:rsidRPr="00862D4A" w:rsidRDefault="005634AF" w:rsidP="005634AF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3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The </w:t>
      </w:r>
      <w:proofErr w:type="spellStart"/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childrens</w:t>
      </w:r>
      <w:proofErr w:type="spellEnd"/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 are playing in the garden.</w:t>
      </w:r>
    </w:p>
    <w:p w:rsidR="005634AF" w:rsidRPr="00862D4A" w:rsidRDefault="005634AF" w:rsidP="005634AF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4 </w:t>
      </w:r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Look! The woman watches TV.</w:t>
      </w:r>
    </w:p>
    <w:p w:rsidR="005E67B0" w:rsidRPr="00862D4A" w:rsidRDefault="005634AF" w:rsidP="005634AF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proofErr w:type="gramStart"/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5 </w:t>
      </w:r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How much pencils</w:t>
      </w:r>
      <w:proofErr w:type="gramEnd"/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 do you have?</w:t>
      </w:r>
    </w:p>
    <w:p w:rsidR="005634AF" w:rsidRPr="00862D4A" w:rsidRDefault="005634AF" w:rsidP="005634AF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6 </w:t>
      </w:r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There are three </w:t>
      </w:r>
      <w:proofErr w:type="spellStart"/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tomatos</w:t>
      </w:r>
      <w:proofErr w:type="spellEnd"/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 on the table.</w:t>
      </w:r>
    </w:p>
    <w:p w:rsidR="005634AF" w:rsidRPr="00862D4A" w:rsidRDefault="005634AF" w:rsidP="005634AF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7 </w:t>
      </w:r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The elephant is on the tree.</w:t>
      </w:r>
    </w:p>
    <w:p w:rsidR="005E67B0" w:rsidRPr="00862D4A" w:rsidRDefault="005634AF" w:rsidP="005634AF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8 </w:t>
      </w:r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The giraffe have got long neck.</w:t>
      </w:r>
    </w:p>
    <w:p w:rsidR="005E67B0" w:rsidRPr="00862D4A" w:rsidRDefault="005634AF" w:rsidP="005634AF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9 </w:t>
      </w:r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You like apples?</w:t>
      </w:r>
    </w:p>
    <w:p w:rsidR="005634AF" w:rsidRPr="00862D4A" w:rsidRDefault="005634AF" w:rsidP="005634AF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10 </w:t>
      </w:r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I get up in 6 o’clock.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 </w:t>
      </w:r>
    </w:p>
    <w:p w:rsidR="005634AF" w:rsidRPr="00862D4A" w:rsidRDefault="005634AF" w:rsidP="005634AF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J </w:t>
      </w:r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There </w:t>
      </w:r>
      <w:proofErr w:type="gramStart"/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are</w:t>
      </w:r>
      <w:proofErr w:type="gramEnd"/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 tables in the cinema.</w:t>
      </w:r>
    </w:p>
    <w:p w:rsidR="005634AF" w:rsidRPr="00862D4A" w:rsidRDefault="005E67B0" w:rsidP="005634AF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Q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The girl is happy and she is crying.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5634AF" w:rsidRPr="00862D4A" w:rsidRDefault="005634AF" w:rsidP="005634AF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K </w:t>
      </w:r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You </w:t>
      </w:r>
      <w:proofErr w:type="gramStart"/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live</w:t>
      </w:r>
      <w:proofErr w:type="gramEnd"/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 on apartment no 19. </w:t>
      </w:r>
    </w:p>
    <w:p w:rsidR="005634AF" w:rsidRPr="00862D4A" w:rsidRDefault="005634AF" w:rsidP="002C40C7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proofErr w:type="gramStart"/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A </w:t>
      </w:r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>We</w:t>
      </w:r>
      <w:proofErr w:type="gramEnd"/>
      <w:r w:rsidR="005E67B0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 wear the cap on our hands. </w:t>
      </w:r>
    </w:p>
    <w:p w:rsidR="005E67B0" w:rsidRPr="00862D4A" w:rsidRDefault="005E67B0" w:rsidP="002C40C7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</w:p>
    <w:p w:rsidR="005E67B0" w:rsidRDefault="005E67B0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5E67B0" w:rsidRDefault="005E67B0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5E67B0" w:rsidRDefault="005E67B0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5E67B0" w:rsidRDefault="005E67B0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5E67B0" w:rsidRDefault="005E67B0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5E67B0" w:rsidRDefault="005E67B0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noProof/>
          <w:color w:val="FF0000"/>
          <w:sz w:val="28"/>
          <w:szCs w:val="28"/>
          <w:lang w:val="en-US"/>
        </w:rPr>
        <w:drawing>
          <wp:inline distT="0" distB="0" distL="0" distR="0">
            <wp:extent cx="666750" cy="666750"/>
            <wp:effectExtent l="19050" t="0" r="0" b="0"/>
            <wp:docPr id="5" name="Picture 5" descr="C:\Users\Meli\Desktop\Pentru RED\download 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eli\Desktop\Pentru RED\download d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</w:t>
      </w:r>
      <w:r w:rsidRPr="005E67B0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val="en-US"/>
        </w:rPr>
        <w:t>Answer the questions.</w:t>
      </w:r>
    </w:p>
    <w:p w:rsidR="000F148D" w:rsidRDefault="000F148D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val="en-US"/>
        </w:rPr>
      </w:pPr>
    </w:p>
    <w:p w:rsidR="005E67B0" w:rsidRPr="00862D4A" w:rsidRDefault="005E67B0" w:rsidP="005E67B0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2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Where do you live?</w:t>
      </w:r>
    </w:p>
    <w:p w:rsidR="005E67B0" w:rsidRPr="00862D4A" w:rsidRDefault="005E67B0" w:rsidP="005E67B0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3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Who is your best friend?</w:t>
      </w:r>
    </w:p>
    <w:p w:rsidR="005E67B0" w:rsidRPr="00862D4A" w:rsidRDefault="005E67B0" w:rsidP="005E67B0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4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What is your mother’s job?</w:t>
      </w:r>
    </w:p>
    <w:p w:rsidR="005E67B0" w:rsidRPr="00862D4A" w:rsidRDefault="005E67B0" w:rsidP="005E67B0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5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What is your hobby?</w:t>
      </w:r>
    </w:p>
    <w:p w:rsidR="005E67B0" w:rsidRPr="00862D4A" w:rsidRDefault="005E67B0" w:rsidP="005E67B0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6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How many books have you got?</w:t>
      </w:r>
    </w:p>
    <w:p w:rsidR="005E67B0" w:rsidRPr="00862D4A" w:rsidRDefault="005E67B0" w:rsidP="005E67B0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7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some / have got / I / bananas / nice.</w:t>
      </w:r>
    </w:p>
    <w:p w:rsidR="005E67B0" w:rsidRPr="00862D4A" w:rsidRDefault="005E67B0" w:rsidP="005E67B0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8 </w:t>
      </w: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>When is your gather’s birthday?</w:t>
      </w:r>
    </w:p>
    <w:p w:rsidR="005E67B0" w:rsidRPr="00862D4A" w:rsidRDefault="005E67B0" w:rsidP="005E67B0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9 </w:t>
      </w:r>
      <w:r w:rsidR="000F148D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What is your </w:t>
      </w:r>
      <w:proofErr w:type="spellStart"/>
      <w:r w:rsidR="000F148D" w:rsidRPr="00862D4A">
        <w:rPr>
          <w:rFonts w:ascii="Times New Roman" w:hAnsi="Times New Roman" w:cs="Times New Roman"/>
          <w:b/>
          <w:sz w:val="32"/>
          <w:szCs w:val="32"/>
          <w:lang w:val="en-US"/>
        </w:rPr>
        <w:t>favourite</w:t>
      </w:r>
      <w:proofErr w:type="spellEnd"/>
      <w:r w:rsidR="000F148D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animal?</w:t>
      </w:r>
    </w:p>
    <w:p w:rsidR="005E67B0" w:rsidRPr="00862D4A" w:rsidRDefault="005E67B0" w:rsidP="005E67B0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10 </w:t>
      </w:r>
      <w:r w:rsidR="000F148D" w:rsidRPr="00862D4A">
        <w:rPr>
          <w:rFonts w:ascii="Times New Roman" w:hAnsi="Times New Roman" w:cs="Times New Roman"/>
          <w:b/>
          <w:sz w:val="32"/>
          <w:szCs w:val="32"/>
          <w:lang w:val="en-US"/>
        </w:rPr>
        <w:t>What time do you usually wake up?</w:t>
      </w:r>
    </w:p>
    <w:p w:rsidR="000F148D" w:rsidRPr="00862D4A" w:rsidRDefault="005E67B0" w:rsidP="005E67B0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J </w:t>
      </w:r>
      <w:r w:rsidR="000F148D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Which is your </w:t>
      </w:r>
      <w:proofErr w:type="spellStart"/>
      <w:r w:rsidR="000F148D" w:rsidRPr="00862D4A">
        <w:rPr>
          <w:rFonts w:ascii="Times New Roman" w:hAnsi="Times New Roman" w:cs="Times New Roman"/>
          <w:b/>
          <w:sz w:val="32"/>
          <w:szCs w:val="32"/>
          <w:lang w:val="en-US"/>
        </w:rPr>
        <w:t>favourite</w:t>
      </w:r>
      <w:proofErr w:type="spellEnd"/>
      <w:r w:rsidR="000F148D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food?</w:t>
      </w:r>
    </w:p>
    <w:p w:rsidR="005E67B0" w:rsidRPr="00862D4A" w:rsidRDefault="005E67B0" w:rsidP="005E67B0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Q </w:t>
      </w:r>
      <w:r w:rsidR="000F148D" w:rsidRPr="00862D4A">
        <w:rPr>
          <w:rFonts w:ascii="Times New Roman" w:hAnsi="Times New Roman" w:cs="Times New Roman"/>
          <w:b/>
          <w:sz w:val="32"/>
          <w:szCs w:val="32"/>
          <w:lang w:val="en-US"/>
        </w:rPr>
        <w:t>How many teachers have you got?</w:t>
      </w:r>
    </w:p>
    <w:p w:rsidR="005E67B0" w:rsidRPr="00862D4A" w:rsidRDefault="005E67B0" w:rsidP="005E67B0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K </w:t>
      </w:r>
      <w:r w:rsidR="000F148D" w:rsidRPr="00862D4A">
        <w:rPr>
          <w:rFonts w:ascii="Times New Roman" w:hAnsi="Times New Roman" w:cs="Times New Roman"/>
          <w:b/>
          <w:sz w:val="32"/>
          <w:szCs w:val="32"/>
          <w:lang w:val="en-US"/>
        </w:rPr>
        <w:t>What job would you like to have?</w:t>
      </w:r>
    </w:p>
    <w:p w:rsidR="005E67B0" w:rsidRPr="00862D4A" w:rsidRDefault="005E67B0" w:rsidP="005E67B0"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A </w:t>
      </w:r>
      <w:r w:rsidR="00862D4A">
        <w:rPr>
          <w:rFonts w:ascii="Times New Roman" w:hAnsi="Times New Roman" w:cs="Times New Roman"/>
          <w:b/>
          <w:sz w:val="32"/>
          <w:szCs w:val="32"/>
          <w:lang w:val="en-US"/>
        </w:rPr>
        <w:t>Which</w:t>
      </w:r>
      <w:r w:rsidR="000F148D"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 pizza topping do you like?</w:t>
      </w:r>
    </w:p>
    <w:p w:rsidR="005E67B0" w:rsidRDefault="005E67B0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0F148D" w:rsidRDefault="000F148D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0F148D" w:rsidRDefault="000F148D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0F148D" w:rsidRDefault="000F148D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0F148D" w:rsidRDefault="000F148D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0F148D" w:rsidRDefault="000F148D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0F148D" w:rsidRDefault="000F148D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noProof/>
          <w:color w:val="FF0000"/>
          <w:sz w:val="28"/>
          <w:szCs w:val="28"/>
          <w:lang w:val="en-US"/>
        </w:rPr>
        <w:drawing>
          <wp:inline distT="0" distB="0" distL="0" distR="0">
            <wp:extent cx="790575" cy="808381"/>
            <wp:effectExtent l="19050" t="0" r="9525" b="0"/>
            <wp:docPr id="6" name="Picture 6" descr="C:\Users\Meli\Desktop\Pentru RED\download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eli\Desktop\Pentru RED\download (3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8083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</w:t>
      </w:r>
      <w:r w:rsidRPr="000F148D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Translate into English.</w:t>
      </w:r>
      <w:r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</w:t>
      </w:r>
    </w:p>
    <w:p w:rsidR="00862D4A" w:rsidRDefault="00862D4A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sz w:val="32"/>
          <w:szCs w:val="32"/>
          <w:lang w:val="ro-RO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en-US"/>
        </w:rPr>
        <w:t xml:space="preserve">2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>Elefantul are patru picioare.</w:t>
      </w: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sz w:val="32"/>
          <w:szCs w:val="32"/>
          <w:lang w:val="ro-RO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3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 xml:space="preserve">Îmi place să mă duc în parc. </w:t>
      </w: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4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 xml:space="preserve">Jucăriile sunt sub masă. </w:t>
      </w: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5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 xml:space="preserve">Fratele meu este medic. </w:t>
      </w: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sz w:val="32"/>
          <w:szCs w:val="32"/>
          <w:lang w:val="ro-RO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6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>Trei copii joacă baschet acum.</w:t>
      </w: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7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 xml:space="preserve">Jucăria mea preferată este LEGO. </w:t>
      </w: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8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 xml:space="preserve">Bunica mea are păr blond. </w:t>
      </w: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9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 xml:space="preserve">Ea udă florile în fiecare sâmbătă. </w:t>
      </w: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10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>Vineri mă duc la înot.</w:t>
      </w: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 xml:space="preserve"> </w:t>
      </w: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J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 xml:space="preserve">Polițistul are uniformă albastră. </w:t>
      </w: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sz w:val="32"/>
          <w:szCs w:val="32"/>
          <w:lang w:val="ro-RO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Q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 xml:space="preserve">Moș Crăciun este un bărbat bătrân. </w:t>
      </w: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 </w:t>
      </w: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K </w:t>
      </w:r>
      <w:r w:rsidR="00862D4A"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>N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>u-</w:t>
      </w:r>
      <w:r w:rsidR="00862D4A"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 xml:space="preserve">i plac filmele cărțile cu imagini. </w:t>
      </w:r>
      <w:r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 xml:space="preserve"> </w:t>
      </w:r>
    </w:p>
    <w:p w:rsidR="000F148D" w:rsidRPr="00862D4A" w:rsidRDefault="000F148D" w:rsidP="000F148D">
      <w:pPr>
        <w:jc w:val="both"/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</w:pPr>
      <w:r w:rsidRPr="00862D4A">
        <w:rPr>
          <w:rFonts w:ascii="Times New Roman" w:hAnsi="Times New Roman" w:cs="Times New Roman"/>
          <w:b/>
          <w:sz w:val="32"/>
          <w:szCs w:val="32"/>
          <w:lang w:val="ro-RO"/>
        </w:rPr>
        <w:t xml:space="preserve">A </w:t>
      </w:r>
      <w:r w:rsidR="00862D4A" w:rsidRPr="00862D4A">
        <w:rPr>
          <w:rFonts w:ascii="Times New Roman" w:hAnsi="Times New Roman" w:cs="Times New Roman"/>
          <w:b/>
          <w:color w:val="FF0000"/>
          <w:sz w:val="32"/>
          <w:szCs w:val="32"/>
          <w:lang w:val="ro-RO"/>
        </w:rPr>
        <w:t>Sucul de portocale este delicios.</w:t>
      </w:r>
      <w:r w:rsidR="00862D4A" w:rsidRPr="00862D4A">
        <w:rPr>
          <w:rFonts w:ascii="Times New Roman" w:hAnsi="Times New Roman" w:cs="Times New Roman"/>
          <w:b/>
          <w:color w:val="FF0000"/>
          <w:sz w:val="32"/>
          <w:szCs w:val="32"/>
          <w:lang w:val="en-US"/>
        </w:rPr>
        <w:t xml:space="preserve"> </w:t>
      </w:r>
    </w:p>
    <w:p w:rsidR="000F148D" w:rsidRDefault="000F148D" w:rsidP="000F148D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p w:rsidR="000F148D" w:rsidRPr="005E67B0" w:rsidRDefault="000F148D" w:rsidP="002C40C7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</w:p>
    <w:sectPr w:rsidR="000F148D" w:rsidRPr="005E67B0" w:rsidSect="003C4270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050B" w:rsidRDefault="00FB050B" w:rsidP="005634AF">
      <w:pPr>
        <w:spacing w:after="0" w:line="240" w:lineRule="auto"/>
      </w:pPr>
      <w:r>
        <w:separator/>
      </w:r>
    </w:p>
  </w:endnote>
  <w:endnote w:type="continuationSeparator" w:id="0">
    <w:p w:rsidR="00FB050B" w:rsidRDefault="00FB050B" w:rsidP="00563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0578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0F148D" w:rsidRDefault="00FB050B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4DD1" w:rsidRPr="00664DD1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0F148D">
          <w:rPr>
            <w:b/>
          </w:rPr>
          <w:t xml:space="preserve"> | </w:t>
        </w:r>
        <w:r w:rsidR="000F148D">
          <w:rPr>
            <w:color w:val="7F7F7F" w:themeColor="background1" w:themeShade="7F"/>
            <w:spacing w:val="60"/>
          </w:rPr>
          <w:t>Page</w:t>
        </w:r>
      </w:p>
    </w:sdtContent>
  </w:sdt>
  <w:p w:rsidR="000F148D" w:rsidRDefault="000F14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050B" w:rsidRDefault="00FB050B" w:rsidP="005634AF">
      <w:pPr>
        <w:spacing w:after="0" w:line="240" w:lineRule="auto"/>
      </w:pPr>
      <w:r>
        <w:separator/>
      </w:r>
    </w:p>
  </w:footnote>
  <w:footnote w:type="continuationSeparator" w:id="0">
    <w:p w:rsidR="00FB050B" w:rsidRDefault="00FB050B" w:rsidP="005634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022E0D"/>
    <w:multiLevelType w:val="multilevel"/>
    <w:tmpl w:val="C06A56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C40C7"/>
    <w:rsid w:val="0005548D"/>
    <w:rsid w:val="000F148D"/>
    <w:rsid w:val="002C40C7"/>
    <w:rsid w:val="003C4270"/>
    <w:rsid w:val="005634AF"/>
    <w:rsid w:val="005E67B0"/>
    <w:rsid w:val="00664DD1"/>
    <w:rsid w:val="00862D4A"/>
    <w:rsid w:val="008D6788"/>
    <w:rsid w:val="00FB0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427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C40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0C7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rsid w:val="005634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634A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34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4AF"/>
    <w:rPr>
      <w:lang w:val="en-GB"/>
    </w:rPr>
  </w:style>
  <w:style w:type="paragraph" w:styleId="BodyText">
    <w:name w:val="Body Text"/>
    <w:basedOn w:val="Normal"/>
    <w:link w:val="BodyTextChar"/>
    <w:qFormat/>
    <w:rsid w:val="00664DD1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664DD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64DD1"/>
  </w:style>
  <w:style w:type="paragraph" w:customStyle="1" w:styleId="Compact">
    <w:name w:val="Compact"/>
    <w:basedOn w:val="BodyText"/>
    <w:qFormat/>
    <w:rsid w:val="00664DD1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</dc:creator>
  <cp:lastModifiedBy>Mircea Teodora</cp:lastModifiedBy>
  <cp:revision>3</cp:revision>
  <dcterms:created xsi:type="dcterms:W3CDTF">2020-07-19T17:27:00Z</dcterms:created>
  <dcterms:modified xsi:type="dcterms:W3CDTF">2020-08-20T17:56:00Z</dcterms:modified>
</cp:coreProperties>
</file>